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8681F" w14:textId="77777777" w:rsidR="00D53964" w:rsidRDefault="00044E42">
      <w:pPr>
        <w:pStyle w:val="BodyText"/>
        <w:spacing w:before="65"/>
      </w:pPr>
      <w:r>
        <w:t>To,</w:t>
      </w:r>
    </w:p>
    <w:p w14:paraId="56DF3E42" w14:textId="77777777" w:rsidR="00D53964" w:rsidRDefault="00044E42">
      <w:pPr>
        <w:pStyle w:val="BodyText"/>
        <w:spacing w:before="9" w:line="247" w:lineRule="auto"/>
        <w:ind w:right="5557"/>
      </w:pPr>
      <w:r>
        <w:t>The Visa Consulate Canada, High Commission World,</w:t>
      </w:r>
    </w:p>
    <w:p w14:paraId="4D645161" w14:textId="1DDC17B8" w:rsidR="00D53964" w:rsidRDefault="00044E42">
      <w:pPr>
        <w:pStyle w:val="BodyText"/>
        <w:spacing w:before="1" w:line="247" w:lineRule="auto"/>
        <w:ind w:right="6024"/>
      </w:pPr>
      <w:r>
        <w:t>Trade Center, 22nd Floor, 6/1, Dr.</w:t>
      </w:r>
      <w:r w:rsidR="00732DB3">
        <w:t xml:space="preserve"> </w:t>
      </w:r>
      <w:r>
        <w:t>Rajkumar Road, Malleshwaram West, Yeshwantpur, Bangalore, 560 055 India.</w:t>
      </w:r>
    </w:p>
    <w:p w14:paraId="1C92C331" w14:textId="77777777" w:rsidR="00D53964" w:rsidRDefault="00D53964">
      <w:pPr>
        <w:pStyle w:val="BodyText"/>
        <w:ind w:left="0"/>
        <w:rPr>
          <w:sz w:val="20"/>
        </w:rPr>
      </w:pPr>
    </w:p>
    <w:p w14:paraId="4556F72E" w14:textId="77777777" w:rsidR="00D53964" w:rsidRDefault="00D53964">
      <w:pPr>
        <w:pStyle w:val="BodyText"/>
        <w:ind w:left="0"/>
        <w:rPr>
          <w:sz w:val="18"/>
        </w:rPr>
      </w:pPr>
    </w:p>
    <w:p w14:paraId="34558B62" w14:textId="77777777" w:rsidR="00D53964" w:rsidRDefault="00D53964">
      <w:pPr>
        <w:rPr>
          <w:sz w:val="18"/>
        </w:rPr>
        <w:sectPr w:rsidR="00D53964">
          <w:headerReference w:type="even" r:id="rId6"/>
          <w:headerReference w:type="default" r:id="rId7"/>
          <w:footerReference w:type="even" r:id="rId8"/>
          <w:footerReference w:type="default" r:id="rId9"/>
          <w:headerReference w:type="first" r:id="rId10"/>
          <w:footerReference w:type="first" r:id="rId11"/>
          <w:type w:val="continuous"/>
          <w:pgSz w:w="11920" w:h="16840"/>
          <w:pgMar w:top="1020" w:right="1380" w:bottom="280" w:left="1340" w:header="720" w:footer="720" w:gutter="0"/>
          <w:cols w:space="720"/>
        </w:sectPr>
      </w:pPr>
    </w:p>
    <w:p w14:paraId="50D1091D" w14:textId="6397D536" w:rsidR="00D53964" w:rsidRDefault="00044E42">
      <w:pPr>
        <w:pStyle w:val="Heading1"/>
        <w:ind w:left="297"/>
        <w:rPr>
          <w:rFonts w:ascii="Times New Roman"/>
          <w:b w:val="0"/>
          <w:u w:val="none"/>
        </w:rPr>
      </w:pPr>
      <w:r>
        <w:rPr>
          <w:u w:val="none"/>
        </w:rPr>
        <w:t>Subject:</w:t>
      </w:r>
    </w:p>
    <w:p w14:paraId="7E57878E" w14:textId="7C0FB4DD" w:rsidR="00D53964" w:rsidRDefault="00044E42" w:rsidP="005C504F">
      <w:pPr>
        <w:spacing w:before="92"/>
        <w:rPr>
          <w:b/>
          <w:sz w:val="24"/>
        </w:rPr>
      </w:pPr>
      <w:r>
        <w:br w:type="column"/>
      </w:r>
      <w:r>
        <w:rPr>
          <w:b/>
          <w:sz w:val="24"/>
          <w:u w:val="single"/>
        </w:rPr>
        <w:t xml:space="preserve"> </w:t>
      </w:r>
      <w:r w:rsidR="00732DB3">
        <w:rPr>
          <w:b/>
          <w:sz w:val="24"/>
          <w:u w:val="single"/>
        </w:rPr>
        <w:t>Naga Babu Panguluri</w:t>
      </w:r>
      <w:r>
        <w:rPr>
          <w:b/>
          <w:sz w:val="24"/>
          <w:u w:val="single"/>
        </w:rPr>
        <w:t xml:space="preserve"> (PP: </w:t>
      </w:r>
      <w:r w:rsidR="00732DB3">
        <w:rPr>
          <w:b/>
          <w:spacing w:val="-9"/>
          <w:sz w:val="24"/>
          <w:u w:val="single"/>
        </w:rPr>
        <w:t>U7260880</w:t>
      </w:r>
      <w:r>
        <w:rPr>
          <w:b/>
          <w:color w:val="000009"/>
          <w:spacing w:val="48"/>
          <w:sz w:val="24"/>
        </w:rPr>
        <w:t xml:space="preserve"> </w:t>
      </w:r>
      <w:r>
        <w:rPr>
          <w:b/>
          <w:color w:val="000009"/>
          <w:sz w:val="24"/>
          <w:u w:val="single" w:color="000009"/>
        </w:rPr>
        <w:t>&amp;</w:t>
      </w:r>
      <w:r>
        <w:rPr>
          <w:b/>
          <w:sz w:val="24"/>
          <w:u w:val="single" w:color="000009"/>
        </w:rPr>
        <w:t xml:space="preserve"> </w:t>
      </w:r>
      <w:r w:rsidR="00732DB3">
        <w:rPr>
          <w:b/>
          <w:sz w:val="24"/>
          <w:u w:val="single" w:color="000009"/>
        </w:rPr>
        <w:t>Naga Lakshmi Panguluri</w:t>
      </w:r>
      <w:r>
        <w:rPr>
          <w:b/>
          <w:sz w:val="24"/>
          <w:u w:val="single" w:color="000009"/>
        </w:rPr>
        <w:t xml:space="preserve"> (PP: </w:t>
      </w:r>
      <w:r w:rsidR="00732DB3">
        <w:rPr>
          <w:b/>
          <w:sz w:val="24"/>
          <w:u w:val="single" w:color="000009"/>
        </w:rPr>
        <w:t>U7261107</w:t>
      </w:r>
      <w:r>
        <w:rPr>
          <w:b/>
          <w:sz w:val="24"/>
          <w:u w:val="single" w:color="000009"/>
        </w:rPr>
        <w:t>)</w:t>
      </w:r>
    </w:p>
    <w:p w14:paraId="7EF8539C" w14:textId="77777777" w:rsidR="00D53964" w:rsidRDefault="00044E42">
      <w:pPr>
        <w:spacing w:before="9"/>
        <w:ind w:left="1285"/>
        <w:rPr>
          <w:b/>
          <w:sz w:val="24"/>
        </w:rPr>
      </w:pPr>
      <w:r>
        <w:rPr>
          <w:rFonts w:ascii="Times New Roman"/>
          <w:spacing w:val="-51"/>
          <w:sz w:val="24"/>
          <w:u w:val="single"/>
        </w:rPr>
        <w:t xml:space="preserve"> </w:t>
      </w:r>
      <w:r>
        <w:rPr>
          <w:b/>
          <w:sz w:val="24"/>
          <w:u w:val="single"/>
        </w:rPr>
        <w:t>Request for Visit Visa to Canada</w:t>
      </w:r>
    </w:p>
    <w:p w14:paraId="17AC7FC9" w14:textId="77777777" w:rsidR="00D53964" w:rsidRDefault="00D53964">
      <w:pPr>
        <w:rPr>
          <w:sz w:val="24"/>
        </w:rPr>
        <w:sectPr w:rsidR="00D53964">
          <w:type w:val="continuous"/>
          <w:pgSz w:w="11920" w:h="16840"/>
          <w:pgMar w:top="1020" w:right="1380" w:bottom="280" w:left="1340" w:header="720" w:footer="720" w:gutter="0"/>
          <w:cols w:num="2" w:space="720" w:equalWidth="0">
            <w:col w:w="1435" w:space="40"/>
            <w:col w:w="7725"/>
          </w:cols>
        </w:sectPr>
      </w:pPr>
    </w:p>
    <w:p w14:paraId="4FAEFC17" w14:textId="77777777" w:rsidR="00D53964" w:rsidRDefault="00D53964">
      <w:pPr>
        <w:pStyle w:val="BodyText"/>
        <w:spacing w:before="6"/>
        <w:ind w:left="0"/>
        <w:rPr>
          <w:b/>
          <w:sz w:val="17"/>
        </w:rPr>
      </w:pPr>
    </w:p>
    <w:p w14:paraId="0709CF6F" w14:textId="77777777" w:rsidR="00D53964" w:rsidRDefault="00044E42">
      <w:pPr>
        <w:pStyle w:val="BodyText"/>
        <w:spacing w:before="93"/>
      </w:pPr>
      <w:r>
        <w:t>Dear Sir/Madam,</w:t>
      </w:r>
    </w:p>
    <w:p w14:paraId="1E6776F8" w14:textId="77777777" w:rsidR="00D53964" w:rsidRDefault="00D53964">
      <w:pPr>
        <w:pStyle w:val="BodyText"/>
        <w:spacing w:before="6"/>
        <w:ind w:left="0"/>
        <w:rPr>
          <w:sz w:val="25"/>
        </w:rPr>
      </w:pPr>
    </w:p>
    <w:p w14:paraId="024BD0EE" w14:textId="0174C2BB" w:rsidR="00D53964" w:rsidRDefault="00044E42">
      <w:pPr>
        <w:spacing w:line="247" w:lineRule="auto"/>
        <w:ind w:left="100" w:right="447"/>
        <w:rPr>
          <w:sz w:val="24"/>
        </w:rPr>
      </w:pPr>
      <w:r>
        <w:rPr>
          <w:sz w:val="24"/>
        </w:rPr>
        <w:t xml:space="preserve">My </w:t>
      </w:r>
      <w:r w:rsidR="00732DB3">
        <w:rPr>
          <w:sz w:val="24"/>
        </w:rPr>
        <w:t>wife</w:t>
      </w:r>
      <w:r>
        <w:rPr>
          <w:sz w:val="24"/>
        </w:rPr>
        <w:t xml:space="preserve"> </w:t>
      </w:r>
      <w:r w:rsidR="00732DB3">
        <w:rPr>
          <w:b/>
          <w:sz w:val="24"/>
        </w:rPr>
        <w:t>Naga Lakshmi Panguluri</w:t>
      </w:r>
      <w:r>
        <w:rPr>
          <w:b/>
          <w:sz w:val="24"/>
        </w:rPr>
        <w:t xml:space="preserve"> </w:t>
      </w:r>
      <w:r>
        <w:rPr>
          <w:sz w:val="24"/>
        </w:rPr>
        <w:t xml:space="preserve">and I, </w:t>
      </w:r>
      <w:r w:rsidR="00732DB3">
        <w:rPr>
          <w:b/>
          <w:sz w:val="24"/>
        </w:rPr>
        <w:t>Naga Babu Panguluri</w:t>
      </w:r>
      <w:r>
        <w:rPr>
          <w:b/>
          <w:sz w:val="24"/>
        </w:rPr>
        <w:t xml:space="preserve"> </w:t>
      </w:r>
      <w:r>
        <w:rPr>
          <w:sz w:val="24"/>
        </w:rPr>
        <w:t xml:space="preserve">citizens of India, would like to apply for Canadian Visit Visa. We have a planned tour for a period of </w:t>
      </w:r>
      <w:r w:rsidR="00732DB3">
        <w:rPr>
          <w:b/>
          <w:sz w:val="24"/>
        </w:rPr>
        <w:t>17</w:t>
      </w:r>
      <w:r>
        <w:rPr>
          <w:b/>
          <w:sz w:val="24"/>
        </w:rPr>
        <w:t xml:space="preserve"> days from </w:t>
      </w:r>
      <w:r w:rsidR="00A317B3">
        <w:rPr>
          <w:b/>
          <w:sz w:val="24"/>
        </w:rPr>
        <w:t>25</w:t>
      </w:r>
      <w:r w:rsidR="00A317B3" w:rsidRPr="00732DB3">
        <w:rPr>
          <w:b/>
          <w:sz w:val="24"/>
          <w:vertAlign w:val="superscript"/>
        </w:rPr>
        <w:t>th</w:t>
      </w:r>
      <w:r w:rsidR="00732DB3">
        <w:rPr>
          <w:b/>
          <w:sz w:val="24"/>
        </w:rPr>
        <w:t xml:space="preserve"> March 2021 to 10</w:t>
      </w:r>
      <w:r w:rsidR="00732DB3" w:rsidRPr="00732DB3">
        <w:rPr>
          <w:b/>
          <w:sz w:val="24"/>
          <w:vertAlign w:val="superscript"/>
        </w:rPr>
        <w:t>th</w:t>
      </w:r>
      <w:r w:rsidR="00732DB3">
        <w:rPr>
          <w:b/>
          <w:sz w:val="24"/>
        </w:rPr>
        <w:t xml:space="preserve"> April 2022</w:t>
      </w:r>
      <w:r>
        <w:rPr>
          <w:b/>
          <w:sz w:val="24"/>
        </w:rPr>
        <w:t xml:space="preserve"> </w:t>
      </w:r>
      <w:r>
        <w:rPr>
          <w:sz w:val="24"/>
        </w:rPr>
        <w:t>such that we explore our travel itinerary while visiting Canada.</w:t>
      </w:r>
    </w:p>
    <w:p w14:paraId="319ADCDB" w14:textId="77777777" w:rsidR="00D53964" w:rsidRDefault="00D53964">
      <w:pPr>
        <w:pStyle w:val="BodyText"/>
        <w:spacing w:before="1"/>
        <w:ind w:left="0"/>
        <w:rPr>
          <w:sz w:val="25"/>
        </w:rPr>
      </w:pPr>
    </w:p>
    <w:p w14:paraId="1D177F5A" w14:textId="77777777" w:rsidR="00D53964" w:rsidRDefault="00044E42">
      <w:pPr>
        <w:pStyle w:val="BodyText"/>
        <w:spacing w:line="247" w:lineRule="auto"/>
        <w:ind w:right="115"/>
      </w:pPr>
      <w:r>
        <w:rPr>
          <w:color w:val="000009"/>
        </w:rPr>
        <w:t>The main purpose of our trip is to take a break from work due to the hectic pandemic environment for the past 2 years and experience the hospitality of your beautiful country for pleasure, amusement and to encounter the natural phenomena of the Aurora Northern Lights. In addition, we look forward to visiting some of the</w:t>
      </w:r>
    </w:p>
    <w:p w14:paraId="297D563F" w14:textId="77777777" w:rsidR="00D53964" w:rsidRDefault="00044E42">
      <w:pPr>
        <w:pStyle w:val="BodyText"/>
        <w:spacing w:before="3" w:line="247" w:lineRule="auto"/>
        <w:ind w:right="621"/>
      </w:pPr>
      <w:r>
        <w:rPr>
          <w:color w:val="000009"/>
        </w:rPr>
        <w:t>magnificent sights in/around the city and also savour the delicacies of Canadian cuisine. We have sufficient funds in our respective bank accounts to cover the expenses during this trip.</w:t>
      </w:r>
    </w:p>
    <w:p w14:paraId="48626B5B" w14:textId="77777777" w:rsidR="00D53964" w:rsidRDefault="00D53964">
      <w:pPr>
        <w:pStyle w:val="BodyText"/>
        <w:spacing w:before="11"/>
        <w:ind w:left="0"/>
      </w:pPr>
    </w:p>
    <w:p w14:paraId="02BD4BF1" w14:textId="3262A665" w:rsidR="00D53964" w:rsidRDefault="00044E42">
      <w:pPr>
        <w:pStyle w:val="BodyText"/>
        <w:spacing w:line="247" w:lineRule="auto"/>
        <w:ind w:right="122"/>
      </w:pPr>
      <w:r>
        <w:rPr>
          <w:color w:val="000009"/>
        </w:rPr>
        <w:t xml:space="preserve">My </w:t>
      </w:r>
      <w:r w:rsidR="00C76A87">
        <w:rPr>
          <w:color w:val="000009"/>
        </w:rPr>
        <w:t>wife</w:t>
      </w:r>
      <w:r>
        <w:rPr>
          <w:color w:val="000009"/>
        </w:rPr>
        <w:t xml:space="preserve"> </w:t>
      </w:r>
      <w:r w:rsidR="00C76A87">
        <w:rPr>
          <w:color w:val="000009"/>
        </w:rPr>
        <w:t>Naga Lakshmi Panguluri</w:t>
      </w:r>
      <w:r>
        <w:rPr>
          <w:color w:val="000009"/>
        </w:rPr>
        <w:t xml:space="preserve"> has been employed at </w:t>
      </w:r>
      <w:r w:rsidR="00C76A87" w:rsidRPr="00C76A87">
        <w:rPr>
          <w:color w:val="000009"/>
        </w:rPr>
        <w:t>C</w:t>
      </w:r>
      <w:r w:rsidR="00C76A87">
        <w:rPr>
          <w:color w:val="000009"/>
        </w:rPr>
        <w:t>T</w:t>
      </w:r>
      <w:r w:rsidR="00C76A87" w:rsidRPr="00C76A87">
        <w:rPr>
          <w:color w:val="000009"/>
        </w:rPr>
        <w:t>RL IT SERVICES PVT.LTD</w:t>
      </w:r>
      <w:r>
        <w:rPr>
          <w:color w:val="000009"/>
        </w:rPr>
        <w:t xml:space="preserve">, Hyderabad, since </w:t>
      </w:r>
      <w:r w:rsidR="00C76A87">
        <w:rPr>
          <w:color w:val="000009"/>
        </w:rPr>
        <w:t>July</w:t>
      </w:r>
      <w:r>
        <w:rPr>
          <w:color w:val="000009"/>
        </w:rPr>
        <w:t xml:space="preserve"> 2019 in the IT sector as a</w:t>
      </w:r>
      <w:r w:rsidR="00C76A87">
        <w:rPr>
          <w:color w:val="000009"/>
        </w:rPr>
        <w:t>n</w:t>
      </w:r>
      <w:r>
        <w:rPr>
          <w:color w:val="000009"/>
        </w:rPr>
        <w:t xml:space="preserve"> Administrator with </w:t>
      </w:r>
      <w:r w:rsidR="00C76A87">
        <w:rPr>
          <w:color w:val="000009"/>
        </w:rPr>
        <w:t>2</w:t>
      </w:r>
      <w:r>
        <w:rPr>
          <w:color w:val="000009"/>
        </w:rPr>
        <w:t xml:space="preserve">+ years of experience and I am employed at </w:t>
      </w:r>
      <w:r w:rsidR="00C76A87">
        <w:rPr>
          <w:color w:val="000009"/>
        </w:rPr>
        <w:t>DELOITTE CONSULTING PVT LTD</w:t>
      </w:r>
      <w:r>
        <w:rPr>
          <w:color w:val="000009"/>
        </w:rPr>
        <w:t xml:space="preserve">, Hyderabad, since </w:t>
      </w:r>
      <w:r w:rsidR="00C76A87">
        <w:rPr>
          <w:color w:val="000009"/>
        </w:rPr>
        <w:t>July</w:t>
      </w:r>
      <w:r>
        <w:rPr>
          <w:color w:val="000009"/>
        </w:rPr>
        <w:t xml:space="preserve"> 201</w:t>
      </w:r>
      <w:r w:rsidR="00C76A87">
        <w:rPr>
          <w:color w:val="000009"/>
        </w:rPr>
        <w:t>4</w:t>
      </w:r>
      <w:r>
        <w:rPr>
          <w:color w:val="000009"/>
        </w:rPr>
        <w:t xml:space="preserve">, holding the position of </w:t>
      </w:r>
      <w:r w:rsidR="00C76A87">
        <w:rPr>
          <w:color w:val="000009"/>
        </w:rPr>
        <w:t>Senior Consultant</w:t>
      </w:r>
      <w:r>
        <w:rPr>
          <w:color w:val="000009"/>
        </w:rPr>
        <w:t xml:space="preserve"> with </w:t>
      </w:r>
      <w:r w:rsidR="00C76A87">
        <w:rPr>
          <w:color w:val="000009"/>
        </w:rPr>
        <w:t>7</w:t>
      </w:r>
      <w:r>
        <w:rPr>
          <w:color w:val="000009"/>
        </w:rPr>
        <w:t>+ years of experience. Our employers have already approved the upcoming vacation.</w:t>
      </w:r>
    </w:p>
    <w:p w14:paraId="331713C6" w14:textId="77777777" w:rsidR="00D53964" w:rsidRDefault="00D53964">
      <w:pPr>
        <w:pStyle w:val="BodyText"/>
        <w:spacing w:before="1"/>
        <w:ind w:left="0"/>
        <w:rPr>
          <w:sz w:val="25"/>
        </w:rPr>
      </w:pPr>
    </w:p>
    <w:p w14:paraId="5F02688D" w14:textId="6CD89F85" w:rsidR="00720E9A" w:rsidRPr="00720E9A" w:rsidRDefault="00720E9A" w:rsidP="00720E9A">
      <w:pPr>
        <w:pStyle w:val="BodyText"/>
        <w:spacing w:line="242" w:lineRule="auto"/>
      </w:pPr>
      <w:r>
        <w:rPr>
          <w:color w:val="000009"/>
        </w:rPr>
        <w:t>We live in a joint family and our parents also stay along with us. Presently our children will not be able to accompany us as the vaccination drive for the children haven’t been initiated yet in India. Together we shoulder all the responsibilities of our family</w:t>
      </w:r>
      <w:r>
        <w:t xml:space="preserve"> </w:t>
      </w:r>
      <w:r>
        <w:rPr>
          <w:color w:val="000009"/>
        </w:rPr>
        <w:t>members. Additionally, we have multiple investments and properties to look after in India, demonstrating our ties to the country.</w:t>
      </w:r>
    </w:p>
    <w:p w14:paraId="1A450161" w14:textId="77777777" w:rsidR="00EB3F33" w:rsidRDefault="00EB3F33" w:rsidP="00EB3F33">
      <w:pPr>
        <w:pStyle w:val="BodyText"/>
        <w:spacing w:before="1" w:line="247" w:lineRule="auto"/>
        <w:ind w:left="0"/>
        <w:rPr>
          <w:color w:val="000009"/>
        </w:rPr>
      </w:pPr>
    </w:p>
    <w:p w14:paraId="15F0C7F3" w14:textId="4FE541F3" w:rsidR="00A317B3" w:rsidRDefault="00A317B3" w:rsidP="00D05EA0">
      <w:pPr>
        <w:pStyle w:val="BodyText"/>
        <w:spacing w:before="1" w:line="247" w:lineRule="auto"/>
        <w:rPr>
          <w:color w:val="000009"/>
        </w:rPr>
      </w:pPr>
      <w:r>
        <w:rPr>
          <w:color w:val="000009"/>
        </w:rPr>
        <w:t xml:space="preserve">1, </w:t>
      </w:r>
      <w:r w:rsidR="00EB3F33">
        <w:rPr>
          <w:color w:val="000009"/>
        </w:rPr>
        <w:t xml:space="preserve">HDFC </w:t>
      </w:r>
      <w:r>
        <w:rPr>
          <w:color w:val="000009"/>
        </w:rPr>
        <w:t xml:space="preserve">Bank Balance </w:t>
      </w:r>
      <w:r w:rsidR="00EB3F33">
        <w:rPr>
          <w:color w:val="000009"/>
        </w:rPr>
        <w:t xml:space="preserve">           </w:t>
      </w:r>
      <w:r>
        <w:rPr>
          <w:color w:val="000009"/>
        </w:rPr>
        <w:t xml:space="preserve">– </w:t>
      </w:r>
      <w:r w:rsidR="00D05EA0">
        <w:rPr>
          <w:color w:val="000009"/>
        </w:rPr>
        <w:t>Rs100,0000</w:t>
      </w:r>
      <w:r w:rsidR="0079247F">
        <w:rPr>
          <w:color w:val="000009"/>
        </w:rPr>
        <w:t>(CAD - 8902)</w:t>
      </w:r>
    </w:p>
    <w:p w14:paraId="3680EEC8" w14:textId="2B7424F5" w:rsidR="00A317B3" w:rsidRDefault="00A317B3">
      <w:pPr>
        <w:pStyle w:val="BodyText"/>
        <w:spacing w:before="1" w:line="247" w:lineRule="auto"/>
        <w:rPr>
          <w:color w:val="000009"/>
        </w:rPr>
      </w:pPr>
      <w:r>
        <w:rPr>
          <w:color w:val="000009"/>
        </w:rPr>
        <w:t xml:space="preserve">2, </w:t>
      </w:r>
      <w:r w:rsidR="00EB3F33">
        <w:rPr>
          <w:color w:val="000009"/>
        </w:rPr>
        <w:t>State Bank of India Balance</w:t>
      </w:r>
      <w:r>
        <w:rPr>
          <w:color w:val="000009"/>
        </w:rPr>
        <w:t xml:space="preserve"> – </w:t>
      </w:r>
      <w:r w:rsidR="00D05EA0">
        <w:rPr>
          <w:color w:val="000009"/>
        </w:rPr>
        <w:t>Rs150,0000</w:t>
      </w:r>
      <w:r w:rsidR="0079247F">
        <w:rPr>
          <w:color w:val="000009"/>
        </w:rPr>
        <w:t>(CAD - 25597)</w:t>
      </w:r>
    </w:p>
    <w:p w14:paraId="160EB96D" w14:textId="1C50DF8B" w:rsidR="00044E42" w:rsidRPr="00D05EA0" w:rsidRDefault="00A317B3" w:rsidP="00D05EA0">
      <w:pPr>
        <w:pStyle w:val="BodyText"/>
        <w:spacing w:before="1" w:line="247" w:lineRule="auto"/>
        <w:rPr>
          <w:color w:val="000009"/>
        </w:rPr>
      </w:pPr>
      <w:r>
        <w:rPr>
          <w:color w:val="000009"/>
        </w:rPr>
        <w:t xml:space="preserve">3, PF Amount     </w:t>
      </w:r>
      <w:r w:rsidR="00EB3F33">
        <w:rPr>
          <w:color w:val="000009"/>
        </w:rPr>
        <w:t xml:space="preserve">                       </w:t>
      </w:r>
      <w:r>
        <w:rPr>
          <w:color w:val="000009"/>
        </w:rPr>
        <w:t xml:space="preserve">– </w:t>
      </w:r>
      <w:r w:rsidR="00D05EA0">
        <w:rPr>
          <w:color w:val="000009"/>
        </w:rPr>
        <w:t>Rs</w:t>
      </w:r>
      <w:r w:rsidR="00D05EA0" w:rsidRPr="00D05EA0">
        <w:t xml:space="preserve"> </w:t>
      </w:r>
      <w:r w:rsidR="00D05EA0" w:rsidRPr="00D05EA0">
        <w:rPr>
          <w:color w:val="000009"/>
        </w:rPr>
        <w:t>521,676</w:t>
      </w:r>
      <w:r w:rsidR="0079247F">
        <w:rPr>
          <w:color w:val="000009"/>
        </w:rPr>
        <w:t>(CAD - 17064)</w:t>
      </w:r>
    </w:p>
    <w:p w14:paraId="53D6424C" w14:textId="77777777" w:rsidR="00D53964" w:rsidRDefault="00D53964">
      <w:pPr>
        <w:pStyle w:val="BodyText"/>
        <w:spacing w:before="11"/>
        <w:ind w:left="0"/>
      </w:pPr>
    </w:p>
    <w:p w14:paraId="5DBA2F0E" w14:textId="77777777" w:rsidR="00D53964" w:rsidRDefault="00044E42">
      <w:pPr>
        <w:pStyle w:val="BodyText"/>
        <w:spacing w:line="247" w:lineRule="auto"/>
      </w:pPr>
      <w:r>
        <w:rPr>
          <w:color w:val="000009"/>
        </w:rPr>
        <w:t>We hope this information will sufficiently illustrate our intentions of travel and request you to grant the necessary visit visa for both of us.</w:t>
      </w:r>
    </w:p>
    <w:p w14:paraId="4AAC16EF" w14:textId="77777777" w:rsidR="00D53964" w:rsidRDefault="00D53964">
      <w:pPr>
        <w:pStyle w:val="BodyText"/>
        <w:ind w:left="0"/>
        <w:rPr>
          <w:sz w:val="26"/>
        </w:rPr>
      </w:pPr>
    </w:p>
    <w:p w14:paraId="46F8A96A" w14:textId="4E6481AF" w:rsidR="00D53964" w:rsidRDefault="004E0000">
      <w:pPr>
        <w:pStyle w:val="BodyText"/>
        <w:ind w:left="0"/>
        <w:rPr>
          <w:sz w:val="26"/>
        </w:rPr>
      </w:pPr>
      <w:r>
        <w:rPr>
          <w:sz w:val="26"/>
        </w:rPr>
        <w:t>Attachment:</w:t>
      </w:r>
    </w:p>
    <w:p w14:paraId="300687C5" w14:textId="6A3DDD03" w:rsidR="004E0000" w:rsidRDefault="004E0000">
      <w:pPr>
        <w:pStyle w:val="BodyText"/>
        <w:ind w:left="0"/>
        <w:rPr>
          <w:sz w:val="26"/>
        </w:rPr>
      </w:pPr>
      <w:r>
        <w:rPr>
          <w:sz w:val="26"/>
        </w:rPr>
        <w:t>Travel It</w:t>
      </w:r>
      <w:r w:rsidR="00C76A87">
        <w:rPr>
          <w:sz w:val="26"/>
        </w:rPr>
        <w:t>i</w:t>
      </w:r>
      <w:r>
        <w:rPr>
          <w:sz w:val="26"/>
        </w:rPr>
        <w:t>n</w:t>
      </w:r>
      <w:r w:rsidR="00C76A87">
        <w:rPr>
          <w:sz w:val="26"/>
        </w:rPr>
        <w:t>er</w:t>
      </w:r>
      <w:r>
        <w:rPr>
          <w:sz w:val="26"/>
        </w:rPr>
        <w:t>ary event, hotel booking</w:t>
      </w:r>
      <w:r w:rsidR="00EB3F33">
        <w:rPr>
          <w:sz w:val="26"/>
        </w:rPr>
        <w:t>.</w:t>
      </w:r>
    </w:p>
    <w:p w14:paraId="4C881223" w14:textId="77777777" w:rsidR="00D53964" w:rsidRDefault="00D53964">
      <w:pPr>
        <w:pStyle w:val="BodyText"/>
        <w:spacing w:before="2"/>
        <w:ind w:left="0"/>
        <w:rPr>
          <w:sz w:val="34"/>
        </w:rPr>
      </w:pPr>
    </w:p>
    <w:sectPr w:rsidR="00D53964">
      <w:type w:val="continuous"/>
      <w:pgSz w:w="11920" w:h="16840"/>
      <w:pgMar w:top="1020" w:right="138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0FD2C" w14:textId="77777777" w:rsidR="002722A3" w:rsidRDefault="002722A3" w:rsidP="00D05EA0">
      <w:r>
        <w:separator/>
      </w:r>
    </w:p>
  </w:endnote>
  <w:endnote w:type="continuationSeparator" w:id="0">
    <w:p w14:paraId="68C5742B" w14:textId="77777777" w:rsidR="002722A3" w:rsidRDefault="002722A3" w:rsidP="00D05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FDF80" w14:textId="77777777" w:rsidR="00720E9A" w:rsidRDefault="00720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5F53C" w14:textId="77777777" w:rsidR="00720E9A" w:rsidRDefault="00720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969C5" w14:textId="77777777" w:rsidR="00720E9A" w:rsidRDefault="00720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B2D4CD" w14:textId="77777777" w:rsidR="002722A3" w:rsidRDefault="002722A3" w:rsidP="00D05EA0">
      <w:r>
        <w:separator/>
      </w:r>
    </w:p>
  </w:footnote>
  <w:footnote w:type="continuationSeparator" w:id="0">
    <w:p w14:paraId="488A89F2" w14:textId="77777777" w:rsidR="002722A3" w:rsidRDefault="002722A3" w:rsidP="00D05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007C2" w14:textId="77777777" w:rsidR="00720E9A" w:rsidRDefault="00720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6C13A" w14:textId="77777777" w:rsidR="00720E9A" w:rsidRDefault="00720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4A435" w14:textId="77777777" w:rsidR="00720E9A" w:rsidRDefault="00720E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sDQwMzc0ByIzUyUdpeDU4uLM/DyQAqNaANMXnDgsAAAA"/>
  </w:docVars>
  <w:rsids>
    <w:rsidRoot w:val="00D53964"/>
    <w:rsid w:val="00044E42"/>
    <w:rsid w:val="002722A3"/>
    <w:rsid w:val="004E0000"/>
    <w:rsid w:val="005C504F"/>
    <w:rsid w:val="00643765"/>
    <w:rsid w:val="00720E9A"/>
    <w:rsid w:val="00732DB3"/>
    <w:rsid w:val="0079247F"/>
    <w:rsid w:val="008F5B77"/>
    <w:rsid w:val="00957F4D"/>
    <w:rsid w:val="00A317B3"/>
    <w:rsid w:val="00AC142C"/>
    <w:rsid w:val="00C76A87"/>
    <w:rsid w:val="00D05EA0"/>
    <w:rsid w:val="00D53964"/>
    <w:rsid w:val="00EB3F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72265"/>
  <w15:docId w15:val="{9751357D-7A34-4331-8B06-85D7F9AFD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92"/>
      <w:ind w:left="63"/>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05EA0"/>
    <w:pPr>
      <w:tabs>
        <w:tab w:val="center" w:pos="4680"/>
        <w:tab w:val="right" w:pos="9360"/>
      </w:tabs>
    </w:pPr>
  </w:style>
  <w:style w:type="character" w:customStyle="1" w:styleId="HeaderChar">
    <w:name w:val="Header Char"/>
    <w:basedOn w:val="DefaultParagraphFont"/>
    <w:link w:val="Header"/>
    <w:uiPriority w:val="99"/>
    <w:rsid w:val="00D05EA0"/>
    <w:rPr>
      <w:rFonts w:ascii="Arial" w:eastAsia="Arial" w:hAnsi="Arial" w:cs="Arial"/>
    </w:rPr>
  </w:style>
  <w:style w:type="paragraph" w:styleId="Footer">
    <w:name w:val="footer"/>
    <w:basedOn w:val="Normal"/>
    <w:link w:val="FooterChar"/>
    <w:uiPriority w:val="99"/>
    <w:unhideWhenUsed/>
    <w:rsid w:val="00D05EA0"/>
    <w:pPr>
      <w:tabs>
        <w:tab w:val="center" w:pos="4680"/>
        <w:tab w:val="right" w:pos="9360"/>
      </w:tabs>
    </w:pPr>
  </w:style>
  <w:style w:type="character" w:customStyle="1" w:styleId="FooterChar">
    <w:name w:val="Footer Char"/>
    <w:basedOn w:val="DefaultParagraphFont"/>
    <w:link w:val="Footer"/>
    <w:uiPriority w:val="99"/>
    <w:rsid w:val="00D05EA0"/>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651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6</TotalTime>
  <Pages>1</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Visit Visa Cover Letter</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t Visa Cover Letter</dc:title>
  <dc:creator>Lenovo</dc:creator>
  <cp:lastModifiedBy>Panguluri, Naga</cp:lastModifiedBy>
  <cp:revision>6</cp:revision>
  <dcterms:created xsi:type="dcterms:W3CDTF">2021-11-22T11:16:00Z</dcterms:created>
  <dcterms:modified xsi:type="dcterms:W3CDTF">2021-11-24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1-22T00:00:00Z</vt:filetime>
  </property>
  <property fmtid="{D5CDD505-2E9C-101B-9397-08002B2CF9AE}" pid="3" name="MSIP_Label_ea60d57e-af5b-4752-ac57-3e4f28ca11dc_Enabled">
    <vt:lpwstr>true</vt:lpwstr>
  </property>
  <property fmtid="{D5CDD505-2E9C-101B-9397-08002B2CF9AE}" pid="4" name="MSIP_Label_ea60d57e-af5b-4752-ac57-3e4f28ca11dc_SetDate">
    <vt:lpwstr>2021-11-23T02:44:27Z</vt:lpwstr>
  </property>
  <property fmtid="{D5CDD505-2E9C-101B-9397-08002B2CF9AE}" pid="5" name="MSIP_Label_ea60d57e-af5b-4752-ac57-3e4f28ca11dc_Method">
    <vt:lpwstr>Standard</vt:lpwstr>
  </property>
  <property fmtid="{D5CDD505-2E9C-101B-9397-08002B2CF9AE}" pid="6" name="MSIP_Label_ea60d57e-af5b-4752-ac57-3e4f28ca11dc_Name">
    <vt:lpwstr>ea60d57e-af5b-4752-ac57-3e4f28ca11dc</vt:lpwstr>
  </property>
  <property fmtid="{D5CDD505-2E9C-101B-9397-08002B2CF9AE}" pid="7" name="MSIP_Label_ea60d57e-af5b-4752-ac57-3e4f28ca11dc_SiteId">
    <vt:lpwstr>36da45f1-dd2c-4d1f-af13-5abe46b99921</vt:lpwstr>
  </property>
  <property fmtid="{D5CDD505-2E9C-101B-9397-08002B2CF9AE}" pid="8" name="MSIP_Label_ea60d57e-af5b-4752-ac57-3e4f28ca11dc_ActionId">
    <vt:lpwstr>dd9fcbcf-bb48-451b-9671-a459c70e54f5</vt:lpwstr>
  </property>
  <property fmtid="{D5CDD505-2E9C-101B-9397-08002B2CF9AE}" pid="9" name="MSIP_Label_ea60d57e-af5b-4752-ac57-3e4f28ca11dc_ContentBits">
    <vt:lpwstr>0</vt:lpwstr>
  </property>
</Properties>
</file>